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иев Руслан Нияз 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8481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8481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2301"/>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2301"/>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109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109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0748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0748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2966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966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7142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7142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142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142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789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789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2312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2312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9255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9255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иев Руслан Нияз оглы</dc:creator>
  <dc:language>ru-RU</dc:language>
  <cp:keywords/>
  <dcterms:created xsi:type="dcterms:W3CDTF">2025-02-20T14:40:06Z</dcterms:created>
  <dcterms:modified xsi:type="dcterms:W3CDTF">2025-02-20T14: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